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7AF8A" w14:textId="7B2558B5" w:rsidR="00B104B0" w:rsidRPr="00B104B0" w:rsidRDefault="00B104B0" w:rsidP="00B104B0">
      <w:pPr>
        <w:rPr>
          <w:rFonts w:ascii="Arial" w:hAnsi="Arial" w:cs="Arial"/>
          <w:i/>
          <w:iCs/>
        </w:rPr>
      </w:pPr>
      <w:r w:rsidRPr="00B104B0">
        <w:rPr>
          <w:rFonts w:ascii="Arial" w:hAnsi="Arial" w:cs="Arial"/>
          <w:i/>
          <w:iCs/>
        </w:rPr>
        <w:t>1.  Determinism vs. Indeterminism</w:t>
      </w:r>
    </w:p>
    <w:p w14:paraId="40582322" w14:textId="2D2AD58C" w:rsidR="00B104B0" w:rsidRPr="00B104B0" w:rsidRDefault="00B104B0" w:rsidP="00B104B0">
      <w:pPr>
        <w:rPr>
          <w:rFonts w:ascii="Arial" w:hAnsi="Arial" w:cs="Arial"/>
          <w:i/>
          <w:iCs/>
        </w:rPr>
      </w:pPr>
      <w:proofErr w:type="spellStart"/>
      <w:r w:rsidRPr="00B104B0">
        <w:rPr>
          <w:rFonts w:ascii="Arial" w:hAnsi="Arial" w:cs="Arial"/>
          <w:i/>
          <w:iCs/>
        </w:rPr>
        <w:t>D’Holbach</w:t>
      </w:r>
      <w:proofErr w:type="spellEnd"/>
      <w:r w:rsidRPr="00B104B0">
        <w:rPr>
          <w:rFonts w:ascii="Arial" w:hAnsi="Arial" w:cs="Arial"/>
          <w:i/>
          <w:iCs/>
        </w:rPr>
        <w:t xml:space="preserve"> or Popper, pick either philosopher, state his position, as well as the argument given in support of that position.  Include the main objections, as well as any possible replies. </w:t>
      </w:r>
    </w:p>
    <w:p w14:paraId="4B64F2F1" w14:textId="3423D96B" w:rsidR="00B104B0" w:rsidRPr="00B104B0" w:rsidRDefault="00B104B0" w:rsidP="00B104B0">
      <w:pPr>
        <w:rPr>
          <w:rFonts w:ascii="Arial" w:hAnsi="Arial" w:cs="Arial"/>
          <w:i/>
          <w:iCs/>
        </w:rPr>
      </w:pPr>
      <w:r w:rsidRPr="00B104B0">
        <w:rPr>
          <w:rFonts w:ascii="Arial" w:hAnsi="Arial" w:cs="Arial"/>
          <w:i/>
          <w:iCs/>
        </w:rPr>
        <w:t> 2.  Gettier Examples</w:t>
      </w:r>
    </w:p>
    <w:p w14:paraId="09197861" w14:textId="5E58B78F" w:rsidR="00B104B0" w:rsidRPr="00B104B0" w:rsidRDefault="00B104B0" w:rsidP="00B104B0">
      <w:pPr>
        <w:rPr>
          <w:rFonts w:ascii="Arial" w:hAnsi="Arial" w:cs="Arial"/>
          <w:i/>
          <w:iCs/>
        </w:rPr>
      </w:pPr>
      <w:r w:rsidRPr="00B104B0">
        <w:rPr>
          <w:rFonts w:ascii="Arial" w:hAnsi="Arial" w:cs="Arial"/>
          <w:i/>
          <w:iCs/>
        </w:rPr>
        <w:t>Explain the classical analysis of knowledge C.A.K (JTB), then, using a Gettier example, show why some believe that Justified True Belief isn’t sufficient for knowledge.</w:t>
      </w:r>
    </w:p>
    <w:p w14:paraId="7C8E9F7D" w14:textId="2B5B54FE" w:rsidR="00B104B0" w:rsidRPr="00B104B0" w:rsidRDefault="00B104B0" w:rsidP="00B104B0">
      <w:pPr>
        <w:rPr>
          <w:rFonts w:ascii="Arial" w:hAnsi="Arial" w:cs="Arial"/>
          <w:i/>
          <w:iCs/>
        </w:rPr>
      </w:pPr>
      <w:r w:rsidRPr="00B104B0">
        <w:rPr>
          <w:rFonts w:ascii="Arial" w:hAnsi="Arial" w:cs="Arial"/>
          <w:i/>
          <w:iCs/>
        </w:rPr>
        <w:t> 3.  Agrippa’s Trilemma</w:t>
      </w:r>
    </w:p>
    <w:p w14:paraId="64F05197" w14:textId="62C90F7D" w:rsidR="00B104B0" w:rsidRPr="00B104B0" w:rsidRDefault="00B104B0" w:rsidP="00B104B0">
      <w:pPr>
        <w:rPr>
          <w:rFonts w:ascii="Arial" w:hAnsi="Arial" w:cs="Arial"/>
          <w:i/>
          <w:iCs/>
        </w:rPr>
      </w:pPr>
      <w:r w:rsidRPr="00B104B0">
        <w:rPr>
          <w:rFonts w:ascii="Arial" w:hAnsi="Arial" w:cs="Arial"/>
          <w:i/>
          <w:iCs/>
        </w:rPr>
        <w:t xml:space="preserve">Agrippa’s Trilemma is used to show that in the end, none of our </w:t>
      </w:r>
      <w:proofErr w:type="spellStart"/>
      <w:r w:rsidRPr="00B104B0">
        <w:rPr>
          <w:rFonts w:ascii="Arial" w:hAnsi="Arial" w:cs="Arial"/>
          <w:i/>
          <w:iCs/>
        </w:rPr>
        <w:t>belief’s</w:t>
      </w:r>
      <w:proofErr w:type="spellEnd"/>
      <w:r w:rsidRPr="00B104B0">
        <w:rPr>
          <w:rFonts w:ascii="Arial" w:hAnsi="Arial" w:cs="Arial"/>
          <w:i/>
          <w:iCs/>
        </w:rPr>
        <w:t xml:space="preserve"> can ever be justified, and therefore we can never have knowledge.  Foundational </w:t>
      </w:r>
      <w:proofErr w:type="spellStart"/>
      <w:r w:rsidRPr="00B104B0">
        <w:rPr>
          <w:rFonts w:ascii="Arial" w:hAnsi="Arial" w:cs="Arial"/>
          <w:i/>
          <w:iCs/>
        </w:rPr>
        <w:t>Internalism</w:t>
      </w:r>
      <w:proofErr w:type="spellEnd"/>
      <w:r w:rsidRPr="00B104B0">
        <w:rPr>
          <w:rFonts w:ascii="Arial" w:hAnsi="Arial" w:cs="Arial"/>
          <w:i/>
          <w:iCs/>
        </w:rPr>
        <w:t xml:space="preserve">, </w:t>
      </w:r>
      <w:proofErr w:type="spellStart"/>
      <w:r w:rsidRPr="00B104B0">
        <w:rPr>
          <w:rFonts w:ascii="Arial" w:hAnsi="Arial" w:cs="Arial"/>
          <w:i/>
          <w:iCs/>
        </w:rPr>
        <w:t>Coherentism</w:t>
      </w:r>
      <w:proofErr w:type="spellEnd"/>
      <w:r w:rsidRPr="00B104B0">
        <w:rPr>
          <w:rFonts w:ascii="Arial" w:hAnsi="Arial" w:cs="Arial"/>
          <w:i/>
          <w:iCs/>
        </w:rPr>
        <w:t>, and Abduction are three positions which aim to avoid the trilemma.  Explain how the trilemma works, then pick one of these three positions and explain how it attempts to avoid the consequence of Agrippa’s Trilemma (of course, be sure to raise and respond to any objection to that position). </w:t>
      </w:r>
    </w:p>
    <w:p w14:paraId="57DCBB3D" w14:textId="58243F55" w:rsidR="00B104B0" w:rsidRPr="00B104B0" w:rsidRDefault="00B104B0" w:rsidP="00B104B0">
      <w:pPr>
        <w:rPr>
          <w:rFonts w:ascii="Arial" w:hAnsi="Arial" w:cs="Arial"/>
          <w:i/>
          <w:iCs/>
        </w:rPr>
      </w:pPr>
      <w:r w:rsidRPr="00B104B0">
        <w:rPr>
          <w:rFonts w:ascii="Arial" w:hAnsi="Arial" w:cs="Arial"/>
          <w:i/>
          <w:iCs/>
        </w:rPr>
        <w:t>4.  Art critics are people too, (sort of)? - Answer both parts.</w:t>
      </w:r>
    </w:p>
    <w:p w14:paraId="4A07F7CA" w14:textId="77777777" w:rsidR="00B104B0" w:rsidRPr="00B104B0" w:rsidRDefault="00B104B0" w:rsidP="00B104B0">
      <w:pPr>
        <w:rPr>
          <w:rFonts w:ascii="Arial" w:hAnsi="Arial" w:cs="Arial"/>
          <w:i/>
          <w:iCs/>
        </w:rPr>
      </w:pPr>
      <w:r w:rsidRPr="00B104B0">
        <w:rPr>
          <w:rFonts w:ascii="Arial" w:hAnsi="Arial" w:cs="Arial"/>
          <w:i/>
          <w:iCs/>
        </w:rPr>
        <w:t xml:space="preserve">A) Explain how Han Van </w:t>
      </w:r>
      <w:proofErr w:type="spellStart"/>
      <w:r w:rsidRPr="00B104B0">
        <w:rPr>
          <w:rFonts w:ascii="Arial" w:hAnsi="Arial" w:cs="Arial"/>
          <w:i/>
          <w:iCs/>
        </w:rPr>
        <w:t>Meegeren</w:t>
      </w:r>
      <w:proofErr w:type="spellEnd"/>
      <w:r w:rsidRPr="00B104B0">
        <w:rPr>
          <w:rFonts w:ascii="Arial" w:hAnsi="Arial" w:cs="Arial"/>
          <w:i/>
          <w:iCs/>
        </w:rPr>
        <w:t xml:space="preserve"> used forgery in order to force art critics into a dilemma, be sure to explain the dilemma.</w:t>
      </w:r>
    </w:p>
    <w:p w14:paraId="2AA23222" w14:textId="019E8842" w:rsidR="00B104B0" w:rsidRPr="00B104B0" w:rsidRDefault="00B104B0" w:rsidP="00B104B0">
      <w:pPr>
        <w:rPr>
          <w:rFonts w:ascii="Arial" w:hAnsi="Arial" w:cs="Arial"/>
          <w:i/>
          <w:iCs/>
        </w:rPr>
      </w:pPr>
      <w:r w:rsidRPr="00B104B0">
        <w:rPr>
          <w:rFonts w:ascii="Arial" w:hAnsi="Arial" w:cs="Arial"/>
          <w:i/>
          <w:iCs/>
        </w:rPr>
        <w:t>B) How would someone like Susan Sontag respond to this dilemma? </w:t>
      </w:r>
    </w:p>
    <w:p w14:paraId="2B69F9CD" w14:textId="77777777" w:rsidR="00B104B0" w:rsidRPr="00B104B0" w:rsidRDefault="00B104B0" w:rsidP="00B104B0">
      <w:pPr>
        <w:rPr>
          <w:rFonts w:ascii="Arial" w:hAnsi="Arial" w:cs="Arial"/>
          <w:i/>
          <w:iCs/>
        </w:rPr>
      </w:pPr>
      <w:r w:rsidRPr="00B104B0">
        <w:rPr>
          <w:rFonts w:ascii="Arial" w:hAnsi="Arial" w:cs="Arial"/>
          <w:i/>
          <w:iCs/>
        </w:rPr>
        <w:t> 5.  The Doctrine of Temporal Parts</w:t>
      </w:r>
    </w:p>
    <w:p w14:paraId="09549F7F" w14:textId="77777777" w:rsidR="00D15BD5" w:rsidRPr="00497718" w:rsidRDefault="00D15BD5">
      <w:pPr>
        <w:rPr>
          <w:rFonts w:ascii="Arial" w:hAnsi="Arial" w:cs="Arial"/>
          <w:i/>
          <w:iCs/>
        </w:rPr>
      </w:pPr>
    </w:p>
    <w:sectPr w:rsidR="00D15BD5" w:rsidRPr="004977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NzY2sTA0tDQxszRU0lEKTi0uzszPAykwrAUABnZDriwAAAA="/>
  </w:docVars>
  <w:rsids>
    <w:rsidRoot w:val="00B104B0"/>
    <w:rsid w:val="00497718"/>
    <w:rsid w:val="00B104B0"/>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36118"/>
  <w15:chartTrackingRefBased/>
  <w15:docId w15:val="{810DF734-820A-4FF2-B095-E2C381419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204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8</Words>
  <Characters>1020</Characters>
  <Application>Microsoft Office Word</Application>
  <DocSecurity>0</DocSecurity>
  <Lines>8</Lines>
  <Paragraphs>2</Paragraphs>
  <ScaleCrop>false</ScaleCrop>
  <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4T21:29:00Z</dcterms:created>
  <dcterms:modified xsi:type="dcterms:W3CDTF">2022-05-04T21:30:00Z</dcterms:modified>
</cp:coreProperties>
</file>